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Anagnostopou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gnostopou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188 East Homestead Drive Red Rock 851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lhart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2089168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J</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metr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olett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laire</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13</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